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3281bf980dc5be22ca5994a5fbb6b472737a1f"/>
      <w:r>
        <w:rPr>
          <w:b/>
        </w:rPr>
        <w:t xml:space="preserve">ПРОТОКОЛ ЕЛЕКТРОННОГО АУКЦІОНУ № CLE001-UA-20240412-234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622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м. Новодністровськ, Квартал 18, буд. 36. Оренда – приміщення 2-го поверху площею 24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частина приміщення 2-го поверху площею 25,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78,96 грн, у тому числі ПДВ</w:t>
      </w:r>
      <w:r>
        <w:t xml:space="preserve"> </w:t>
      </w:r>
      <w:r>
        <w:t xml:space="preserve">113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7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07:52Z</dcterms:created>
  <dcterms:modified xsi:type="dcterms:W3CDTF">2024-06-02T1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